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9E3" w:rsidRDefault="0050714A">
      <w:pPr>
        <w:pStyle w:val="Titre"/>
      </w:pPr>
      <w:r>
        <w:t>Word Templates</w:t>
      </w:r>
    </w:p>
    <w:p w:rsidR="007F29E3" w:rsidRDefault="0050714A">
      <w:pPr>
        <w:pStyle w:val="Titre2"/>
      </w:pPr>
      <w:bookmarkStart w:id="0" w:name="r-markdown"/>
      <w:r>
        <w:t>R Markdown</w:t>
      </w:r>
    </w:p>
    <w:p w:rsidR="007F29E3" w:rsidRDefault="0050714A" w:rsidP="0050714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Lienhypertexte"/>
          </w:rPr>
          <w:t>http://rmarkdown.rstudio.com</w:t>
        </w:r>
      </w:hyperlink>
      <w:r>
        <w:t>.</w:t>
      </w:r>
    </w:p>
    <w:p w:rsidR="007F29E3" w:rsidRDefault="0050714A" w:rsidP="0050714A">
      <w:pPr>
        <w:pStyle w:val="Corpsdetex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</w:t>
      </w:r>
      <w:r w:rsidRPr="0050714A">
        <w:t>be</w:t>
      </w:r>
      <w:r>
        <w:t xml:space="preserve"> generated that includes both content as well as the output of any embedded R code chunks with</w:t>
      </w:r>
      <w:bookmarkStart w:id="1" w:name="_GoBack"/>
      <w:bookmarkEnd w:id="1"/>
      <w:r>
        <w:t>in the document. You can embed an R code chunk like this:</w:t>
      </w:r>
    </w:p>
    <w:p w:rsidR="007F29E3" w:rsidRDefault="0050714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7F29E3" w:rsidRDefault="0050714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F29E3" w:rsidRDefault="0050714A">
      <w:pPr>
        <w:pStyle w:val="Titre2"/>
      </w:pPr>
      <w:bookmarkStart w:id="2" w:name="including-plots"/>
      <w:bookmarkEnd w:id="0"/>
      <w:r>
        <w:t>Including Plots</w:t>
      </w:r>
    </w:p>
    <w:p w:rsidR="007F29E3" w:rsidRDefault="0050714A">
      <w:pPr>
        <w:pStyle w:val="FirstParagraph"/>
      </w:pPr>
      <w:r>
        <w:t>You can also embed plots, for example:</w:t>
      </w:r>
    </w:p>
    <w:p w:rsidR="007F29E3" w:rsidRDefault="0050714A">
      <w:pPr>
        <w:pStyle w:val="Corpsdetexte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9E3" w:rsidRDefault="0050714A" w:rsidP="0050714A">
      <w:pPr>
        <w:pStyle w:val="Corpsdetex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2"/>
    <w:sectPr w:rsidR="007F29E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09EB" w:rsidRDefault="0050714A">
      <w:pPr>
        <w:spacing w:after="0"/>
      </w:pPr>
      <w:r>
        <w:separator/>
      </w:r>
    </w:p>
  </w:endnote>
  <w:endnote w:type="continuationSeparator" w:id="0">
    <w:p w:rsidR="008409EB" w:rsidRDefault="005071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9E3" w:rsidRDefault="0050714A">
      <w:r>
        <w:separator/>
      </w:r>
    </w:p>
  </w:footnote>
  <w:footnote w:type="continuationSeparator" w:id="0">
    <w:p w:rsidR="007F29E3" w:rsidRDefault="00507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B4AC7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D02F0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BE91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95AC5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BA6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3829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E411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5E4F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1A8E1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1EFE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530C1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714A"/>
    <w:rsid w:val="00590D07"/>
    <w:rsid w:val="00784D58"/>
    <w:rsid w:val="007F29E3"/>
    <w:rsid w:val="008409EB"/>
    <w:rsid w:val="008B6EA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549435-A275-4B0E-AF7F-459DF96E3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50714A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50714A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rpsdetexte2">
    <w:name w:val="Body Text 2"/>
    <w:basedOn w:val="Normal"/>
    <w:link w:val="Corpsdetexte2Car"/>
    <w:unhideWhenUsed/>
    <w:rsid w:val="0050714A"/>
    <w:pPr>
      <w:spacing w:after="120" w:line="480" w:lineRule="auto"/>
      <w:jc w:val="both"/>
    </w:pPr>
  </w:style>
  <w:style w:type="character" w:customStyle="1" w:styleId="CorpsdetexteCar">
    <w:name w:val="Corps de texte Car"/>
    <w:basedOn w:val="Policepardfaut"/>
    <w:link w:val="Corpsdetexte"/>
    <w:rsid w:val="0050714A"/>
  </w:style>
  <w:style w:type="character" w:customStyle="1" w:styleId="Corpsdetexte2Car">
    <w:name w:val="Corps de texte 2 Car"/>
    <w:basedOn w:val="Policepardfaut"/>
    <w:link w:val="Corpsdetexte2"/>
    <w:rsid w:val="0050714A"/>
  </w:style>
  <w:style w:type="paragraph" w:styleId="Corpsdetexte3">
    <w:name w:val="Body Text 3"/>
    <w:basedOn w:val="Normal"/>
    <w:link w:val="Corpsdetexte3Car"/>
    <w:unhideWhenUsed/>
    <w:rsid w:val="0050714A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rsid w:val="0050714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Word Templates</vt:lpstr>
    </vt:vector>
  </TitlesOfParts>
  <Company>PPT/DSI</Company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s</dc:title>
  <dc:creator>CAZENAVE-LACROUTZ, Alexandre (DARES)</dc:creator>
  <cp:keywords/>
  <cp:lastModifiedBy>CAZENAVE-LACROUTZ, Alexandre (DARES)</cp:lastModifiedBy>
  <cp:revision>3</cp:revision>
  <dcterms:created xsi:type="dcterms:W3CDTF">2022-10-23T19:34:00Z</dcterms:created>
  <dcterms:modified xsi:type="dcterms:W3CDTF">2022-10-2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